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25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lan_Bresle</w:t>
      </w:r>
    </w:p>
    <w:p>
      <w:pPr>
        <w:pStyle w:val="Author"/>
      </w:pPr>
      <w:r>
        <w:t xml:space="preserve">Mathieu</w:t>
      </w:r>
      <w:r>
        <w:t xml:space="preserve"> </w:t>
      </w:r>
      <w:r>
        <w:t xml:space="preserve">Buoro</w:t>
      </w:r>
      <w:r>
        <w:t xml:space="preserve"> </w:t>
      </w:r>
      <w:r>
        <w:t xml:space="preserve">&amp;</w:t>
      </w:r>
      <w:r>
        <w:t xml:space="preserve"> </w:t>
      </w:r>
      <w:r>
        <w:t xml:space="preserve">Etienne</w:t>
      </w:r>
      <w:r>
        <w:t xml:space="preserve"> </w:t>
      </w:r>
      <w:r>
        <w:t xml:space="preserve">Prévost</w:t>
      </w:r>
    </w:p>
    <w:p>
      <w:pPr>
        <w:pStyle w:val="Date"/>
      </w:pPr>
      <w:r>
        <w:t xml:space="preserve">4/14/2020</w:t>
      </w:r>
    </w:p>
    <w:p>
      <w:pPr>
        <w:pStyle w:val="Heading3"/>
      </w:pPr>
      <w:bookmarkStart w:id="20" w:name="tableau-bilan"/>
      <w:r>
        <w:t xml:space="preserve">TABLEAU BILAN</w:t>
      </w:r>
      <w:bookmarkEnd w:id="20"/>
    </w:p>
    <w:p>
      <w:pPr>
        <w:pStyle w:val="TableCaption"/>
      </w:pPr>
      <w:r>
        <w:t xml:space="preserve">Tableau bilan pour le Bresle. Seules les valeurs médianes sont reportées</w:t>
      </w:r>
    </w:p>
    <w:tbl>
      <w:tblPr>
        <w:tblStyle w:val="Table"/>
        <w:tblW w:type="pct" w:w="0.0"/>
        <w:tblLook w:firstRow="1"/>
        <w:tblCaption w:val="Tableau bilan pour le Bresle. Seules les valeurs médianes sont reporté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r 0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mol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SW (tot return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W (tot returns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58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68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679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518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55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85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74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455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37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89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294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80</w:t>
            </w:r>
          </w:p>
        </w:tc>
        <w:tc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7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23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59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6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608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233</w:t>
            </w:r>
          </w:p>
        </w:tc>
        <w:tc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742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490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630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44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32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427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400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74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608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522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796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501</w:t>
            </w:r>
          </w:p>
        </w:tc>
        <w:tc>
          <w:p>
            <w:pPr>
              <w:pStyle w:val="Compact"/>
              <w:jc w:val="right"/>
            </w:pPr>
            <w:r>
              <w:t xml:space="preserve">316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301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609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</w:tbl>
    <w:p>
      <w:pPr>
        <w:pStyle w:val="Heading2"/>
      </w:pPr>
      <w:bookmarkStart w:id="21" w:name="adultes"/>
      <w:r>
        <w:t xml:space="preserve">ADULTES</w:t>
      </w:r>
      <w:bookmarkEnd w:id="21"/>
    </w:p>
    <w:p>
      <w:pPr>
        <w:pStyle w:val="FirstParagraph"/>
      </w:pPr>
      <w:r>
        <w:t xml:space="preserve">Blablabla</w:t>
      </w:r>
    </w:p>
    <w:p>
      <w:pPr>
        <w:pStyle w:val="Heading2"/>
      </w:pPr>
      <w:bookmarkStart w:id="22" w:name="nombre-total-de-retour-et-echappement"/>
      <w:r>
        <w:t xml:space="preserve">Nombre total de retour et échappement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Bres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nombre-total-de-retour-par-classe-dage"/>
      <w:r>
        <w:t xml:space="preserve">Nombre total de retour par classe d’âge</w:t>
      </w:r>
      <w:bookmarkEnd w:id="2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Bres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proportion-de-saumon-captures-a-beauchamps"/>
      <w:r>
        <w:t xml:space="preserve">Proportion de saumon capturés à Beauchamps</w:t>
      </w:r>
      <w:bookmarkEnd w:id="26"/>
    </w:p>
    <w:p>
      <w:pPr>
        <w:pStyle w:val="FirstParagraph"/>
      </w:pPr>
      <w:r>
        <w:t xml:space="preserve">Trap not working in 1989, 1993, 2000 &amp; 2001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Bres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Bresl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smolts"/>
      <w:r>
        <w:t xml:space="preserve">SMOLTS</w:t>
      </w:r>
      <w:bookmarkEnd w:id="29"/>
    </w:p>
    <w:p>
      <w:pPr>
        <w:pStyle w:val="Heading2"/>
      </w:pPr>
      <w:bookmarkStart w:id="30" w:name="nombre-de-smolts-estimes"/>
      <w:r>
        <w:t xml:space="preserve">Nombre de smolts estimés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Bresle_files/figure-docx/smo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DO: % smolts captured at tra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an_Bresle</dc:title>
  <dc:creator>Mathieu Buoro &amp; Etienne Prévost</dc:creator>
  <cp:keywords/>
  <dcterms:created xsi:type="dcterms:W3CDTF">2020-04-14T07:54:04Z</dcterms:created>
  <dcterms:modified xsi:type="dcterms:W3CDTF">2020-04-14T07:54:04Z</dcterms:modified>
</cp:coreProperties>
</file>